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044D48" w14:textId="42045A10" w:rsidR="00660809" w:rsidRPr="00052D94" w:rsidRDefault="003D2083" w:rsidP="00DF10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EMBAR </w:t>
      </w:r>
      <w:r w:rsidR="00DF10E6" w:rsidRPr="00052D94">
        <w:rPr>
          <w:rFonts w:ascii="Times New Roman" w:hAnsi="Times New Roman" w:cs="Times New Roman"/>
          <w:b/>
          <w:bCs/>
          <w:sz w:val="24"/>
          <w:szCs w:val="24"/>
        </w:rPr>
        <w:t xml:space="preserve">PERSETUJUAN PEMBIMBING </w:t>
      </w:r>
    </w:p>
    <w:p w14:paraId="02F3E2D4" w14:textId="04797EDB" w:rsidR="00DF10E6" w:rsidRPr="00052D94" w:rsidRDefault="00DF10E6" w:rsidP="00DF10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2D94">
        <w:rPr>
          <w:rFonts w:ascii="Times New Roman" w:hAnsi="Times New Roman" w:cs="Times New Roman"/>
          <w:b/>
          <w:bCs/>
          <w:sz w:val="24"/>
          <w:szCs w:val="24"/>
        </w:rPr>
        <w:t>SEMINAR USULAN RISET</w:t>
      </w:r>
    </w:p>
    <w:p w14:paraId="0047886F" w14:textId="77777777" w:rsidR="00DF10E6" w:rsidRPr="00052D94" w:rsidRDefault="00DF10E6" w:rsidP="00DF10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2D94">
        <w:rPr>
          <w:rFonts w:ascii="Times New Roman" w:hAnsi="Times New Roman" w:cs="Times New Roman"/>
          <w:b/>
          <w:bCs/>
          <w:sz w:val="24"/>
          <w:szCs w:val="24"/>
        </w:rPr>
        <w:t>PROGRAM STUDI SASTRA JEPANG</w:t>
      </w:r>
    </w:p>
    <w:p w14:paraId="3D1F7CB9" w14:textId="2C3E20EF" w:rsidR="00DF10E6" w:rsidRPr="00052D94" w:rsidRDefault="00DF10E6" w:rsidP="00DF10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2D94">
        <w:rPr>
          <w:rFonts w:ascii="Times New Roman" w:hAnsi="Times New Roman" w:cs="Times New Roman"/>
          <w:b/>
          <w:bCs/>
          <w:sz w:val="24"/>
          <w:szCs w:val="24"/>
        </w:rPr>
        <w:t>FAKULTAS ILMU BUDAYA</w:t>
      </w:r>
      <w:r w:rsidR="00660809" w:rsidRPr="00052D9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052D94">
        <w:rPr>
          <w:rFonts w:ascii="Times New Roman" w:hAnsi="Times New Roman" w:cs="Times New Roman"/>
          <w:b/>
          <w:bCs/>
          <w:sz w:val="24"/>
          <w:szCs w:val="24"/>
        </w:rPr>
        <w:t>UNIVERSITAS PADJADJARAN</w:t>
      </w:r>
    </w:p>
    <w:p w14:paraId="4CEF7692" w14:textId="19A48E17" w:rsidR="00DF10E6" w:rsidRPr="00660809" w:rsidRDefault="00DF10E6" w:rsidP="00DF10E6">
      <w:pPr>
        <w:jc w:val="center"/>
        <w:rPr>
          <w:rFonts w:ascii="Times New Roman" w:hAnsi="Times New Roman" w:cs="Times New Roman"/>
        </w:rPr>
      </w:pPr>
    </w:p>
    <w:p w14:paraId="58EBD408" w14:textId="22F4460F" w:rsidR="00DF10E6" w:rsidRDefault="00DF10E6" w:rsidP="00DF10E6">
      <w:pPr>
        <w:jc w:val="center"/>
        <w:rPr>
          <w:rFonts w:ascii="Times New Roman" w:hAnsi="Times New Roman" w:cs="Times New Roman"/>
        </w:rPr>
      </w:pPr>
    </w:p>
    <w:p w14:paraId="10308066" w14:textId="77777777" w:rsidR="00660809" w:rsidRPr="00660809" w:rsidRDefault="00660809" w:rsidP="00DF10E6">
      <w:pPr>
        <w:jc w:val="center"/>
        <w:rPr>
          <w:rFonts w:ascii="Times New Roman" w:hAnsi="Times New Roman" w:cs="Times New Roman"/>
        </w:rPr>
      </w:pPr>
    </w:p>
    <w:p w14:paraId="60D61A21" w14:textId="2F75FE11" w:rsidR="00DF10E6" w:rsidRPr="00660809" w:rsidRDefault="00DF10E6" w:rsidP="00DF10E6">
      <w:pPr>
        <w:spacing w:line="360" w:lineRule="auto"/>
        <w:rPr>
          <w:rFonts w:ascii="Times New Roman" w:eastAsia="Times New Roman" w:hAnsi="Times New Roman" w:cs="Times New Roman"/>
          <w:color w:val="000000"/>
        </w:rPr>
      </w:pPr>
      <w:r w:rsidRPr="00660809">
        <w:rPr>
          <w:rFonts w:ascii="Times New Roman" w:eastAsia="Times New Roman" w:hAnsi="Times New Roman" w:cs="Times New Roman"/>
          <w:color w:val="000000"/>
        </w:rPr>
        <w:t>Mahasiswa berikut ini sudah</w:t>
      </w:r>
      <w:r w:rsidR="00052D94">
        <w:rPr>
          <w:rFonts w:ascii="Times New Roman" w:eastAsia="Times New Roman" w:hAnsi="Times New Roman" w:cs="Times New Roman"/>
          <w:color w:val="000000"/>
        </w:rPr>
        <w:t xml:space="preserve"> memenuhi persyaratan minimum jumlah pembimbingan dan </w:t>
      </w:r>
      <w:r w:rsidRPr="00660809">
        <w:rPr>
          <w:rFonts w:ascii="Times New Roman" w:eastAsia="Times New Roman" w:hAnsi="Times New Roman" w:cs="Times New Roman"/>
          <w:color w:val="000000"/>
        </w:rPr>
        <w:t xml:space="preserve">menyelesaikan draf skripsi </w:t>
      </w:r>
      <w:r w:rsidR="00052D94">
        <w:rPr>
          <w:rFonts w:ascii="Times New Roman" w:eastAsia="Times New Roman" w:hAnsi="Times New Roman" w:cs="Times New Roman"/>
          <w:color w:val="000000"/>
        </w:rPr>
        <w:t>BAB I-BAB III. D</w:t>
      </w:r>
      <w:r w:rsidRPr="00660809">
        <w:rPr>
          <w:rFonts w:ascii="Times New Roman" w:eastAsia="Times New Roman" w:hAnsi="Times New Roman" w:cs="Times New Roman"/>
          <w:color w:val="000000"/>
        </w:rPr>
        <w:t xml:space="preserve">engan demikian, </w:t>
      </w:r>
      <w:r w:rsidR="00620F23" w:rsidRPr="00660809">
        <w:rPr>
          <w:rFonts w:ascii="Times New Roman" w:eastAsia="Times New Roman" w:hAnsi="Times New Roman" w:cs="Times New Roman"/>
          <w:color w:val="000000"/>
        </w:rPr>
        <w:t>kami</w:t>
      </w:r>
      <w:r w:rsidRPr="00660809">
        <w:rPr>
          <w:rFonts w:ascii="Times New Roman" w:eastAsia="Times New Roman" w:hAnsi="Times New Roman" w:cs="Times New Roman"/>
          <w:color w:val="000000"/>
        </w:rPr>
        <w:t xml:space="preserve"> sebagai dosen pembimbing menyetujui mahasiswa berikut ini untuk mengikuti </w:t>
      </w:r>
      <w:r w:rsidR="00620F23" w:rsidRPr="00660809">
        <w:rPr>
          <w:rFonts w:ascii="Times New Roman" w:eastAsia="Times New Roman" w:hAnsi="Times New Roman" w:cs="Times New Roman"/>
          <w:color w:val="000000"/>
        </w:rPr>
        <w:t>S</w:t>
      </w:r>
      <w:r w:rsidR="00052D94">
        <w:rPr>
          <w:rFonts w:ascii="Times New Roman" w:eastAsia="Times New Roman" w:hAnsi="Times New Roman" w:cs="Times New Roman"/>
          <w:color w:val="000000"/>
        </w:rPr>
        <w:t xml:space="preserve">eminar </w:t>
      </w:r>
      <w:r w:rsidR="00620F23" w:rsidRPr="00660809">
        <w:rPr>
          <w:rFonts w:ascii="Times New Roman" w:eastAsia="Times New Roman" w:hAnsi="Times New Roman" w:cs="Times New Roman"/>
          <w:color w:val="000000"/>
        </w:rPr>
        <w:t>U</w:t>
      </w:r>
      <w:r w:rsidR="00052D94">
        <w:rPr>
          <w:rFonts w:ascii="Times New Roman" w:eastAsia="Times New Roman" w:hAnsi="Times New Roman" w:cs="Times New Roman"/>
          <w:color w:val="000000"/>
        </w:rPr>
        <w:t xml:space="preserve">sulan </w:t>
      </w:r>
      <w:r w:rsidR="00620F23" w:rsidRPr="00660809">
        <w:rPr>
          <w:rFonts w:ascii="Times New Roman" w:eastAsia="Times New Roman" w:hAnsi="Times New Roman" w:cs="Times New Roman"/>
          <w:color w:val="000000"/>
        </w:rPr>
        <w:t>R</w:t>
      </w:r>
      <w:r w:rsidR="00052D94">
        <w:rPr>
          <w:rFonts w:ascii="Times New Roman" w:eastAsia="Times New Roman" w:hAnsi="Times New Roman" w:cs="Times New Roman"/>
          <w:color w:val="000000"/>
        </w:rPr>
        <w:t>iset</w:t>
      </w:r>
      <w:r w:rsidR="00620F23" w:rsidRPr="00660809">
        <w:rPr>
          <w:rFonts w:ascii="Times New Roman" w:eastAsia="Times New Roman" w:hAnsi="Times New Roman" w:cs="Times New Roman"/>
          <w:color w:val="000000"/>
        </w:rPr>
        <w:t xml:space="preserve"> </w:t>
      </w:r>
      <w:r w:rsidRPr="00660809">
        <w:rPr>
          <w:rFonts w:ascii="Times New Roman" w:eastAsia="Times New Roman" w:hAnsi="Times New Roman" w:cs="Times New Roman"/>
          <w:color w:val="000000"/>
        </w:rPr>
        <w:t>pada tanggal</w:t>
      </w:r>
      <w:r w:rsidR="00620F23" w:rsidRPr="00660809">
        <w:rPr>
          <w:rFonts w:ascii="Times New Roman" w:eastAsia="Times New Roman" w:hAnsi="Times New Roman" w:cs="Times New Roman"/>
          <w:color w:val="000000"/>
        </w:rPr>
        <w:t>_________</w:t>
      </w:r>
      <w:r w:rsidRPr="00660809">
        <w:rPr>
          <w:rFonts w:ascii="Times New Roman" w:eastAsia="Times New Roman" w:hAnsi="Times New Roman" w:cs="Times New Roman"/>
          <w:color w:val="000000"/>
        </w:rPr>
        <w:t>.</w:t>
      </w:r>
    </w:p>
    <w:p w14:paraId="10B55309" w14:textId="77777777" w:rsidR="00DF10E6" w:rsidRPr="00660809" w:rsidRDefault="00DF10E6" w:rsidP="00DF10E6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6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"/>
        <w:gridCol w:w="2187"/>
        <w:gridCol w:w="1478"/>
        <w:gridCol w:w="4915"/>
      </w:tblGrid>
      <w:tr w:rsidR="00660809" w:rsidRPr="00660809" w14:paraId="1D1D278E" w14:textId="77777777" w:rsidTr="00660809">
        <w:tc>
          <w:tcPr>
            <w:tcW w:w="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3F3B17" w14:textId="77777777" w:rsidR="00660809" w:rsidRPr="00660809" w:rsidRDefault="00660809" w:rsidP="00861232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60809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21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CAAB62" w14:textId="77777777" w:rsidR="00660809" w:rsidRPr="00660809" w:rsidRDefault="00660809" w:rsidP="00861232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60809">
              <w:rPr>
                <w:rFonts w:ascii="Times New Roman" w:eastAsia="Times New Roman" w:hAnsi="Times New Roman" w:cs="Times New Roman"/>
                <w:color w:val="000000"/>
              </w:rPr>
              <w:t>Nama mahasiswa</w:t>
            </w:r>
          </w:p>
        </w:tc>
        <w:tc>
          <w:tcPr>
            <w:tcW w:w="14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DBA20" w14:textId="77777777" w:rsidR="00660809" w:rsidRPr="00660809" w:rsidRDefault="00660809" w:rsidP="00861232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60809">
              <w:rPr>
                <w:rFonts w:ascii="Times New Roman" w:eastAsia="Times New Roman" w:hAnsi="Times New Roman" w:cs="Times New Roman"/>
                <w:color w:val="000000"/>
              </w:rPr>
              <w:t>NPM</w:t>
            </w:r>
          </w:p>
        </w:tc>
        <w:tc>
          <w:tcPr>
            <w:tcW w:w="4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4B8AA" w14:textId="77777777" w:rsidR="00660809" w:rsidRPr="00660809" w:rsidRDefault="00660809" w:rsidP="00861232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60809">
              <w:rPr>
                <w:rFonts w:ascii="Times New Roman" w:eastAsia="Times New Roman" w:hAnsi="Times New Roman" w:cs="Times New Roman"/>
              </w:rPr>
              <w:t>Judul skripsi</w:t>
            </w:r>
          </w:p>
        </w:tc>
      </w:tr>
      <w:tr w:rsidR="00660809" w:rsidRPr="00660809" w14:paraId="14A37839" w14:textId="77777777" w:rsidTr="00660809">
        <w:tc>
          <w:tcPr>
            <w:tcW w:w="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3253E" w14:textId="4211E0FC" w:rsidR="00660809" w:rsidRPr="00660809" w:rsidRDefault="00660809" w:rsidP="00861232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1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0B2A5" w14:textId="77777777" w:rsidR="00660809" w:rsidRPr="00660809" w:rsidRDefault="00660809" w:rsidP="00861232">
            <w:pPr>
              <w:tabs>
                <w:tab w:val="left" w:pos="900"/>
              </w:tabs>
              <w:spacing w:line="360" w:lineRule="auto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2E8DE" w14:textId="77777777" w:rsidR="00660809" w:rsidRPr="00660809" w:rsidRDefault="00660809" w:rsidP="00861232">
            <w:pPr>
              <w:spacing w:line="276" w:lineRule="auto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98AEE" w14:textId="77777777" w:rsidR="00660809" w:rsidRPr="00660809" w:rsidRDefault="00660809" w:rsidP="00861232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5E47D92E" w14:textId="77777777" w:rsidR="00DF10E6" w:rsidRPr="00660809" w:rsidRDefault="00DF10E6" w:rsidP="00DF10E6">
      <w:pPr>
        <w:rPr>
          <w:rFonts w:ascii="Times New Roman" w:eastAsia="Times New Roman" w:hAnsi="Times New Roman" w:cs="Times New Roman"/>
          <w:sz w:val="24"/>
          <w:szCs w:val="24"/>
        </w:rPr>
      </w:pPr>
      <w:r w:rsidRPr="00660809">
        <w:rPr>
          <w:rFonts w:ascii="Times New Roman" w:eastAsia="Times New Roman" w:hAnsi="Times New Roman" w:cs="Times New Roman"/>
          <w:color w:val="000000"/>
        </w:rPr>
        <w:t> </w:t>
      </w:r>
    </w:p>
    <w:p w14:paraId="0563A114" w14:textId="2B18954C" w:rsidR="00DF10E6" w:rsidRDefault="00DF10E6" w:rsidP="00DF10E6">
      <w:pPr>
        <w:spacing w:line="360" w:lineRule="auto"/>
        <w:rPr>
          <w:rFonts w:ascii="Times New Roman" w:eastAsia="Times New Roman" w:hAnsi="Times New Roman" w:cs="Times New Roman"/>
          <w:color w:val="000000"/>
        </w:rPr>
      </w:pPr>
      <w:r w:rsidRPr="00660809">
        <w:rPr>
          <w:rFonts w:ascii="Times New Roman" w:eastAsia="Times New Roman" w:hAnsi="Times New Roman" w:cs="Times New Roman"/>
          <w:color w:val="000000"/>
        </w:rPr>
        <w:t xml:space="preserve">Demikian persetujuan ini </w:t>
      </w:r>
      <w:r w:rsidR="00620F23" w:rsidRPr="00660809">
        <w:rPr>
          <w:rFonts w:ascii="Times New Roman" w:eastAsia="Times New Roman" w:hAnsi="Times New Roman" w:cs="Times New Roman"/>
          <w:color w:val="000000"/>
        </w:rPr>
        <w:t>di</w:t>
      </w:r>
      <w:r w:rsidRPr="00660809">
        <w:rPr>
          <w:rFonts w:ascii="Times New Roman" w:eastAsia="Times New Roman" w:hAnsi="Times New Roman" w:cs="Times New Roman"/>
          <w:color w:val="000000"/>
        </w:rPr>
        <w:t xml:space="preserve">buat untuk memenuhi persyaratan pendaftaran </w:t>
      </w:r>
      <w:r w:rsidR="00620F23" w:rsidRPr="00660809">
        <w:rPr>
          <w:rFonts w:ascii="Times New Roman" w:eastAsia="Times New Roman" w:hAnsi="Times New Roman" w:cs="Times New Roman"/>
          <w:color w:val="000000"/>
        </w:rPr>
        <w:t>SUR</w:t>
      </w:r>
      <w:r w:rsidRPr="00660809">
        <w:rPr>
          <w:rFonts w:ascii="Times New Roman" w:eastAsia="Times New Roman" w:hAnsi="Times New Roman" w:cs="Times New Roman"/>
          <w:color w:val="000000"/>
        </w:rPr>
        <w:t xml:space="preserve"> di Program Studi Sastra Jepang, Fakultas Ilmu Budaya, Universitas Padjadjaran. </w:t>
      </w:r>
    </w:p>
    <w:p w14:paraId="69244964" w14:textId="77777777" w:rsidR="00660809" w:rsidRPr="00660809" w:rsidRDefault="00660809" w:rsidP="00DF10E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C9B8E9" w14:textId="66B279ED" w:rsidR="00DF10E6" w:rsidRPr="00660809" w:rsidRDefault="00620F23" w:rsidP="00DF10E6">
      <w:pPr>
        <w:spacing w:line="360" w:lineRule="auto"/>
        <w:rPr>
          <w:rFonts w:ascii="Times New Roman" w:eastAsia="Times New Roman" w:hAnsi="Times New Roman" w:cs="Times New Roman"/>
        </w:rPr>
      </w:pPr>
      <w:r w:rsidRPr="006608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60809">
        <w:rPr>
          <w:rFonts w:ascii="Times New Roman" w:eastAsia="Times New Roman" w:hAnsi="Times New Roman" w:cs="Times New Roman"/>
          <w:sz w:val="24"/>
          <w:szCs w:val="24"/>
        </w:rPr>
        <w:tab/>
      </w:r>
      <w:r w:rsidRPr="00660809">
        <w:rPr>
          <w:rFonts w:ascii="Times New Roman" w:eastAsia="Times New Roman" w:hAnsi="Times New Roman" w:cs="Times New Roman"/>
          <w:sz w:val="24"/>
          <w:szCs w:val="24"/>
        </w:rPr>
        <w:tab/>
      </w:r>
      <w:r w:rsidRPr="00660809">
        <w:rPr>
          <w:rFonts w:ascii="Times New Roman" w:eastAsia="Times New Roman" w:hAnsi="Times New Roman" w:cs="Times New Roman"/>
          <w:sz w:val="24"/>
          <w:szCs w:val="24"/>
        </w:rPr>
        <w:tab/>
      </w:r>
      <w:r w:rsidRPr="00660809">
        <w:rPr>
          <w:rFonts w:ascii="Times New Roman" w:eastAsia="Times New Roman" w:hAnsi="Times New Roman" w:cs="Times New Roman"/>
          <w:sz w:val="24"/>
          <w:szCs w:val="24"/>
        </w:rPr>
        <w:tab/>
      </w:r>
      <w:r w:rsidRPr="00660809">
        <w:rPr>
          <w:rFonts w:ascii="Times New Roman" w:eastAsia="Times New Roman" w:hAnsi="Times New Roman" w:cs="Times New Roman"/>
          <w:sz w:val="24"/>
          <w:szCs w:val="24"/>
        </w:rPr>
        <w:tab/>
      </w:r>
      <w:r w:rsidRPr="00660809">
        <w:rPr>
          <w:rFonts w:ascii="Times New Roman" w:eastAsia="Times New Roman" w:hAnsi="Times New Roman" w:cs="Times New Roman"/>
          <w:sz w:val="24"/>
          <w:szCs w:val="24"/>
        </w:rPr>
        <w:tab/>
      </w:r>
      <w:r w:rsidRPr="00660809">
        <w:rPr>
          <w:rFonts w:ascii="Times New Roman" w:eastAsia="Times New Roman" w:hAnsi="Times New Roman" w:cs="Times New Roman"/>
          <w:sz w:val="24"/>
          <w:szCs w:val="24"/>
        </w:rPr>
        <w:tab/>
      </w:r>
      <w:r w:rsidR="00EF2468">
        <w:rPr>
          <w:rFonts w:ascii="Times New Roman" w:eastAsia="Times New Roman" w:hAnsi="Times New Roman" w:cs="Times New Roman"/>
        </w:rPr>
        <w:t>Jatinangor</w:t>
      </w:r>
      <w:r w:rsidRPr="00660809">
        <w:rPr>
          <w:rFonts w:ascii="Times New Roman" w:eastAsia="Times New Roman" w:hAnsi="Times New Roman" w:cs="Times New Roman"/>
        </w:rPr>
        <w:t>, ___________________</w:t>
      </w:r>
    </w:p>
    <w:p w14:paraId="2D0EB74B" w14:textId="77777777" w:rsidR="00D3372F" w:rsidRDefault="00D3372F" w:rsidP="00DF10E6">
      <w:pPr>
        <w:jc w:val="center"/>
        <w:rPr>
          <w:rFonts w:ascii="Times New Roman" w:hAnsi="Times New Roman" w:cs="Times New Roman"/>
        </w:rPr>
      </w:pPr>
    </w:p>
    <w:p w14:paraId="2059E2CC" w14:textId="3479506A" w:rsidR="00DF10E6" w:rsidRPr="00660809" w:rsidRDefault="00620F23" w:rsidP="00DF10E6">
      <w:pPr>
        <w:jc w:val="center"/>
        <w:rPr>
          <w:rFonts w:ascii="Times New Roman" w:hAnsi="Times New Roman" w:cs="Times New Roman"/>
        </w:rPr>
      </w:pPr>
      <w:r w:rsidRPr="00660809">
        <w:rPr>
          <w:rFonts w:ascii="Times New Roman" w:hAnsi="Times New Roman" w:cs="Times New Roman"/>
        </w:rPr>
        <w:t>MENYETUJUI,</w:t>
      </w:r>
    </w:p>
    <w:p w14:paraId="66E21CCB" w14:textId="47F8A75E" w:rsidR="00620F23" w:rsidRPr="00660809" w:rsidRDefault="00620F23" w:rsidP="00DF10E6">
      <w:pPr>
        <w:jc w:val="center"/>
        <w:rPr>
          <w:rFonts w:ascii="Times New Roman" w:hAnsi="Times New Roman" w:cs="Times New Roman"/>
        </w:rPr>
      </w:pPr>
    </w:p>
    <w:p w14:paraId="29398BA1" w14:textId="509518B1" w:rsidR="00620F23" w:rsidRPr="00660809" w:rsidRDefault="00620F23" w:rsidP="00DF10E6">
      <w:pPr>
        <w:jc w:val="center"/>
        <w:rPr>
          <w:rFonts w:ascii="Times New Roman" w:hAnsi="Times New Roman" w:cs="Times New Roman"/>
        </w:rPr>
      </w:pPr>
      <w:r w:rsidRPr="0066080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1BDA85" wp14:editId="1A1E8CB1">
                <wp:simplePos x="0" y="0"/>
                <wp:positionH relativeFrom="column">
                  <wp:posOffset>3032760</wp:posOffset>
                </wp:positionH>
                <wp:positionV relativeFrom="paragraph">
                  <wp:posOffset>93345</wp:posOffset>
                </wp:positionV>
                <wp:extent cx="2667000" cy="1363980"/>
                <wp:effectExtent l="0" t="0" r="0" b="76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1363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066F96" w14:textId="6A4ECA07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66080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Pembimbing Pendamping</w:t>
                            </w:r>
                          </w:p>
                          <w:p w14:paraId="63F3D735" w14:textId="77777777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  <w:p w14:paraId="0D125273" w14:textId="12F1BDE7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  <w:p w14:paraId="5F0EFC44" w14:textId="5CF0A321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  <w:p w14:paraId="16AF0E72" w14:textId="77777777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  <w:p w14:paraId="75DFBF7C" w14:textId="77777777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66080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(______________)</w:t>
                            </w:r>
                          </w:p>
                          <w:p w14:paraId="23C1ED9D" w14:textId="77777777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proofErr w:type="gramStart"/>
                            <w:r w:rsidRPr="0066080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NIP._</w:t>
                            </w:r>
                            <w:proofErr w:type="gramEnd"/>
                            <w:r w:rsidRPr="0066080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1BDA8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38.8pt;margin-top:7.35pt;width:210pt;height:10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" fillcolor="white [3201]" stroked="f" strokeweight=".5pt">
                <v:textbox>
                  <w:txbxContent>
                    <w:p w14:paraId="7A066F96" w14:textId="6A4ECA07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660809">
                        <w:rPr>
                          <w:rFonts w:ascii="Times New Roman" w:hAnsi="Times New Roman" w:cs="Times New Roman"/>
                          <w:lang w:val="en-US"/>
                        </w:rPr>
                        <w:t>Pembimbing Pendamping</w:t>
                      </w:r>
                    </w:p>
                    <w:p w14:paraId="63F3D735" w14:textId="77777777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  <w:p w14:paraId="0D125273" w14:textId="12F1BDE7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  <w:p w14:paraId="5F0EFC44" w14:textId="5CF0A321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  <w:p w14:paraId="16AF0E72" w14:textId="77777777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  <w:p w14:paraId="75DFBF7C" w14:textId="77777777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660809">
                        <w:rPr>
                          <w:rFonts w:ascii="Times New Roman" w:hAnsi="Times New Roman" w:cs="Times New Roman"/>
                          <w:lang w:val="en-US"/>
                        </w:rPr>
                        <w:t>(______________)</w:t>
                      </w:r>
                    </w:p>
                    <w:p w14:paraId="23C1ED9D" w14:textId="77777777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proofErr w:type="gramStart"/>
                      <w:r w:rsidRPr="00660809">
                        <w:rPr>
                          <w:rFonts w:ascii="Times New Roman" w:hAnsi="Times New Roman" w:cs="Times New Roman"/>
                          <w:lang w:val="en-US"/>
                        </w:rPr>
                        <w:t>NIP._</w:t>
                      </w:r>
                      <w:proofErr w:type="gramEnd"/>
                      <w:r w:rsidRPr="00660809">
                        <w:rPr>
                          <w:rFonts w:ascii="Times New Roman" w:hAnsi="Times New Roman" w:cs="Times New Roman"/>
                          <w:lang w:val="en-US"/>
                        </w:rPr>
                        <w:t>__________</w:t>
                      </w:r>
                    </w:p>
                  </w:txbxContent>
                </v:textbox>
              </v:shape>
            </w:pict>
          </mc:Fallback>
        </mc:AlternateContent>
      </w:r>
      <w:r w:rsidRPr="0066080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CDB0FA" wp14:editId="771812CA">
                <wp:simplePos x="0" y="0"/>
                <wp:positionH relativeFrom="column">
                  <wp:posOffset>121920</wp:posOffset>
                </wp:positionH>
                <wp:positionV relativeFrom="paragraph">
                  <wp:posOffset>93345</wp:posOffset>
                </wp:positionV>
                <wp:extent cx="2727960" cy="1363980"/>
                <wp:effectExtent l="0" t="0" r="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7960" cy="1363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AA6C14" w14:textId="1B096092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66080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Pembimbing Utama</w:t>
                            </w:r>
                          </w:p>
                          <w:p w14:paraId="51CA7B42" w14:textId="5FE771FC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  <w:p w14:paraId="4D0CB6AC" w14:textId="54C9DCA4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  <w:p w14:paraId="5F226661" w14:textId="77777777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  <w:p w14:paraId="69930F29" w14:textId="77777777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  <w:p w14:paraId="628A41AC" w14:textId="495181E3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66080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(______________)</w:t>
                            </w:r>
                          </w:p>
                          <w:p w14:paraId="56F0CF9C" w14:textId="3F3A058B" w:rsidR="00620F23" w:rsidRPr="00660809" w:rsidRDefault="00620F23" w:rsidP="00620F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proofErr w:type="gramStart"/>
                            <w:r w:rsidRPr="0066080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NIP._</w:t>
                            </w:r>
                            <w:proofErr w:type="gramEnd"/>
                            <w:r w:rsidRPr="0066080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CDB0FA" id="Text Box 1" o:spid="_x0000_s1027" type="#_x0000_t202" style="position:absolute;left:0;text-align:left;margin-left:9.6pt;margin-top:7.35pt;width:214.8pt;height:10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" fillcolor="white [3201]" stroked="f" strokeweight=".5pt">
                <v:textbox>
                  <w:txbxContent>
                    <w:p w14:paraId="09AA6C14" w14:textId="1B096092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660809">
                        <w:rPr>
                          <w:rFonts w:ascii="Times New Roman" w:hAnsi="Times New Roman" w:cs="Times New Roman"/>
                          <w:lang w:val="en-US"/>
                        </w:rPr>
                        <w:t>Pembimbing Utama</w:t>
                      </w:r>
                    </w:p>
                    <w:p w14:paraId="51CA7B42" w14:textId="5FE771FC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  <w:p w14:paraId="4D0CB6AC" w14:textId="54C9DCA4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  <w:p w14:paraId="5F226661" w14:textId="77777777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  <w:p w14:paraId="69930F29" w14:textId="77777777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  <w:p w14:paraId="628A41AC" w14:textId="495181E3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660809">
                        <w:rPr>
                          <w:rFonts w:ascii="Times New Roman" w:hAnsi="Times New Roman" w:cs="Times New Roman"/>
                          <w:lang w:val="en-US"/>
                        </w:rPr>
                        <w:t>(______________)</w:t>
                      </w:r>
                    </w:p>
                    <w:p w14:paraId="56F0CF9C" w14:textId="3F3A058B" w:rsidR="00620F23" w:rsidRPr="00660809" w:rsidRDefault="00620F23" w:rsidP="00620F2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proofErr w:type="gramStart"/>
                      <w:r w:rsidRPr="00660809">
                        <w:rPr>
                          <w:rFonts w:ascii="Times New Roman" w:hAnsi="Times New Roman" w:cs="Times New Roman"/>
                          <w:lang w:val="en-US"/>
                        </w:rPr>
                        <w:t>NIP._</w:t>
                      </w:r>
                      <w:proofErr w:type="gramEnd"/>
                      <w:r w:rsidRPr="00660809">
                        <w:rPr>
                          <w:rFonts w:ascii="Times New Roman" w:hAnsi="Times New Roman" w:cs="Times New Roman"/>
                          <w:lang w:val="en-US"/>
                        </w:rPr>
                        <w:t>__________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20F23" w:rsidRPr="00660809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719053" w14:textId="77777777" w:rsidR="00C35A2D" w:rsidRDefault="00C35A2D" w:rsidP="003D2083">
      <w:r>
        <w:separator/>
      </w:r>
    </w:p>
  </w:endnote>
  <w:endnote w:type="continuationSeparator" w:id="0">
    <w:p w14:paraId="7F07D9A9" w14:textId="77777777" w:rsidR="00C35A2D" w:rsidRDefault="00C35A2D" w:rsidP="003D2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75977B" w14:textId="5ACBB8BA" w:rsidR="003D2083" w:rsidRDefault="003D2083">
    <w:pPr>
      <w:pStyle w:val="Footer"/>
    </w:pPr>
    <w:r>
      <w:t>Edisi 29 Agustus 2024</w:t>
    </w:r>
  </w:p>
  <w:p w14:paraId="7C40872B" w14:textId="77777777" w:rsidR="003D2083" w:rsidRDefault="003D20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AF3484" w14:textId="77777777" w:rsidR="00C35A2D" w:rsidRDefault="00C35A2D" w:rsidP="003D2083">
      <w:r>
        <w:separator/>
      </w:r>
    </w:p>
  </w:footnote>
  <w:footnote w:type="continuationSeparator" w:id="0">
    <w:p w14:paraId="75BCE475" w14:textId="77777777" w:rsidR="00C35A2D" w:rsidRDefault="00C35A2D" w:rsidP="003D20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DM0MTQxNbQwMTBQ0lEKTi0uzszPAykwqgUA3RHGFSwAAAA="/>
  </w:docVars>
  <w:rsids>
    <w:rsidRoot w:val="00DF10E6"/>
    <w:rsid w:val="00052D94"/>
    <w:rsid w:val="00270559"/>
    <w:rsid w:val="003D2083"/>
    <w:rsid w:val="00620F23"/>
    <w:rsid w:val="00660809"/>
    <w:rsid w:val="009B1DB3"/>
    <w:rsid w:val="00C35A2D"/>
    <w:rsid w:val="00D3372F"/>
    <w:rsid w:val="00DD13E7"/>
    <w:rsid w:val="00DF10E6"/>
    <w:rsid w:val="00EF2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3A0CC2"/>
  <w15:chartTrackingRefBased/>
  <w15:docId w15:val="{DD525DEA-BC0F-4413-8572-D516DB39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20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2083"/>
  </w:style>
  <w:style w:type="paragraph" w:styleId="Footer">
    <w:name w:val="footer"/>
    <w:basedOn w:val="Normal"/>
    <w:link w:val="FooterChar"/>
    <w:uiPriority w:val="99"/>
    <w:unhideWhenUsed/>
    <w:rsid w:val="003D20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20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76</Words>
  <Characters>546</Characters>
  <Application>Microsoft Office Word</Application>
  <DocSecurity>0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ha amaliatun</dc:creator>
  <cp:keywords/>
  <dc:description/>
  <cp:lastModifiedBy>amaliatun saleha</cp:lastModifiedBy>
  <cp:revision>4</cp:revision>
  <dcterms:created xsi:type="dcterms:W3CDTF">2024-08-29T01:32:00Z</dcterms:created>
  <dcterms:modified xsi:type="dcterms:W3CDTF">2024-08-29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5b4b21-a809-4b78-9a5a-457714234826</vt:lpwstr>
  </property>
</Properties>
</file>